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rogram</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Xc18cba74e83909ab1e56e3ddb34c8258fe8fae7"/>
    <w:p>
      <w:pPr>
        <w:pStyle w:val="Heading1"/>
      </w:pPr>
      <w:r>
        <w:t xml:space="preserve">Scholarship Application Letter for Software Engineering Excellence in Ivory Coast Abidjan</w:t>
      </w:r>
    </w:p>
    <w:p>
      <w:pPr>
        <w:pStyle w:val="FirstParagraph"/>
      </w:pPr>
      <w:r>
        <w:t xml:space="preserve">To the Esteemed Scholarship Committee,</w:t>
      </w:r>
    </w:p>
    <w:p>
      <w:pPr>
        <w:pStyle w:val="BodyText"/>
      </w:pPr>
      <w:r>
        <w:t xml:space="preserve">It is with profound enthusiasm and unwavering determination that I submit my application for the prestigious Software Engineering Scholarship Program, designed to cultivate technological leadership within Ivory Coast Abidjan. As a dedicated student from Abidjan deeply invested in transforming our nation’s digital landscape, I seek this opportunity to pursue advanced studies in software engineering—a field poised to catalyze economic growth across Côte d'Ivoire. This</w:t>
      </w:r>
      <w:r>
        <w:t xml:space="preserve"> </w:t>
      </w:r>
      <w:r>
        <w:rPr>
          <w:iCs/>
          <w:i/>
        </w:rPr>
        <w:t xml:space="preserve">Scholarship Application Letter</w:t>
      </w:r>
      <w:r>
        <w:t xml:space="preserve"> </w:t>
      </w:r>
      <w:r>
        <w:t xml:space="preserve">articulates not only my academic trajectory but also my commitment to leveraging software engineering expertise for the sustainable development of Ivory Coast Abidjan.</w:t>
      </w:r>
    </w:p>
    <w:bookmarkStart w:id="20" w:name="Xbbe321a395b036acf50b26ccb1536b3792e962d"/>
    <w:p>
      <w:pPr>
        <w:pStyle w:val="Heading2"/>
      </w:pPr>
      <w:r>
        <w:t xml:space="preserve">Rooted in Abidjan: A Personal and Professional Imperative</w:t>
      </w:r>
    </w:p>
    <w:p>
      <w:pPr>
        <w:pStyle w:val="FirstParagraph"/>
      </w:pPr>
      <w:r>
        <w:t xml:space="preserve">Growing up amidst the vibrant energy of Ivory Coast Abidjan—a city rapidly emerging as West Africa’s tech hub—I witnessed firsthand how technology can bridge opportunity gaps. From the bustling streets of Plateau to the innovation-driven corridors of Parc de la Libération, I observed small businesses struggling with outdated systems and farmers losing crops due to inefficient supply chains. These experiences ignited my passion for</w:t>
      </w:r>
      <w:r>
        <w:t xml:space="preserve"> </w:t>
      </w:r>
      <w:r>
        <w:rPr>
          <w:iCs/>
          <w:i/>
        </w:rPr>
        <w:t xml:space="preserve">Software Engineer</w:t>
      </w:r>
      <w:r>
        <w:t xml:space="preserve"> </w:t>
      </w:r>
      <w:r>
        <w:t xml:space="preserve">solutions tailored to local contexts. Abidjan’s digital transformation initiatives, such as the National Digital Strategy 2025 and partnerships with tech hubs like Abidjan Innovation Hub (AIH), have only deepened my resolve to contribute meaningfully. This scholarship is not merely an academic pursuit; it is a strategic investment in positioning me to serve Abidjan’s evolving technological ecosystem.</w:t>
      </w:r>
    </w:p>
    <w:p>
      <w:pPr>
        <w:pStyle w:val="BodyText"/>
      </w:pPr>
      <w:r>
        <w:rPr>
          <w:bCs/>
          <w:b/>
        </w:rPr>
        <w:t xml:space="preserve">Why Software Engineering? Why Ivory Coast Abidjan?</w:t>
      </w:r>
      <w:r>
        <w:t xml:space="preserve"> </w:t>
      </w:r>
      <w:r>
        <w:t xml:space="preserve">Côte d'Ivoire’s economy faces critical challenges in agriculture, finance, and healthcare—sectors where software engineering can drive scalable impact. A study by the World Bank (2023) highlights that 45% of Ivorian SMEs lack digital tools, costing the economy $1.8B annually in lost productivity. My goal is to develop affordable mobile applications for smallholder farmers across Abidjan’s peri-urban zones, integrating AI-driven crop analytics and market linkage platforms. This directly aligns with the government’s “Digital Abidjan” vision, which prioritizes tech literacy and infrastructure expansion.</w:t>
      </w:r>
    </w:p>
    <w:bookmarkEnd w:id="20"/>
    <w:bookmarkStart w:id="21" w:name="achievements-and-academic-foundation"/>
    <w:p>
      <w:pPr>
        <w:pStyle w:val="Heading2"/>
      </w:pPr>
      <w:r>
        <w:t xml:space="preserve">Achievements and Academic Foundation</w:t>
      </w:r>
    </w:p>
    <w:p>
      <w:pPr>
        <w:pStyle w:val="FirstParagraph"/>
      </w:pPr>
      <w:r>
        <w:t xml:space="preserve">My academic journey has been meticulously aligned with software engineering excellence. I graduated with honors (GPA: 3.8/4.0) from the Université Félix Houphouët-Boigny in Abidjan, specializing in Computer Science with a focus on full-stack development and data structures. During my studies, I led a team project creating "AgriConnect," an open-source app connecting farmers to buyers via SMS-based interfaces (critical for low-bandwidth areas). This initiative won the 2023 Côte d'Ivoire Student Tech Innovation Award, judged by industry leaders from Orange Côte d’Ivoire and MTN. I further honed my skills through a six-month internship at</w:t>
      </w:r>
      <w:r>
        <w:t xml:space="preserve"> </w:t>
      </w:r>
      <w:r>
        <w:rPr>
          <w:iCs/>
          <w:i/>
        </w:rPr>
        <w:t xml:space="preserve">SoftCôte</w:t>
      </w:r>
      <w:r>
        <w:t xml:space="preserve">, Abidjan’s leading software firm, where I contributed to a government-backed mobile health platform serving 15,000+ users.</w:t>
      </w:r>
    </w:p>
    <w:bookmarkEnd w:id="21"/>
    <w:bookmarkStart w:id="22" w:name="Xc451bba1149d80aa6d9bf8a7f596c0cb7341d30"/>
    <w:p>
      <w:pPr>
        <w:pStyle w:val="Heading2"/>
      </w:pPr>
      <w:r>
        <w:t xml:space="preserve">Proposed Program and Strategic Alignment with Ivory Coast Abidjan</w:t>
      </w:r>
    </w:p>
    <w:p>
      <w:pPr>
        <w:pStyle w:val="FirstParagraph"/>
      </w:pPr>
      <w:r>
        <w:t xml:space="preserve">I am applying for the Advanced Software Engineering Fellowship at [University Name], a program renowned for its industry partnerships and focus on Africa-centric innovation. My proposed curriculum includes courses in Cloud Infrastructure (AWS), AI Ethics, and Agile Project Management—all critical for building resilient systems in Abidjan’s context. Crucially, this program requires a capstone project addressing real-world challenges in West Africa. I plan to develop "EcoVille," an IoT-based waste management system for Abidjan municipalities—using sensors to optimize collection routes and reduce urban pollution by 30% (based on pilot models in Lagos and Accra). This directly supports Abidjan’s municipal goals outlined in the</w:t>
      </w:r>
      <w:r>
        <w:t xml:space="preserve"> </w:t>
      </w:r>
      <w:r>
        <w:rPr>
          <w:iCs/>
          <w:i/>
        </w:rPr>
        <w:t xml:space="preserve">Abidjan Smart City Initiative 2030</w:t>
      </w:r>
      <w:r>
        <w:t xml:space="preserve">.</w:t>
      </w:r>
    </w:p>
    <w:bookmarkEnd w:id="22"/>
    <w:bookmarkStart w:id="23" w:name="Xe4c77fd2423374b194c7effbec8c17edeb8f367"/>
    <w:p>
      <w:pPr>
        <w:pStyle w:val="Heading2"/>
      </w:pPr>
      <w:r>
        <w:t xml:space="preserve">Commitment to Community Impact in Ivory Coast</w:t>
      </w:r>
    </w:p>
    <w:p>
      <w:pPr>
        <w:pStyle w:val="FirstParagraph"/>
      </w:pPr>
      <w:r>
        <w:t xml:space="preserve">This scholarship will empower me to become a catalyst for change, not just a software engineer. Upon completion, I will establish "Code for Abidjan," a nonprofit training center offering free coding workshops for women and youth in underserved neighborhoods like Adjame and Treichville. Partnering with Abidjan’s Ministry of Digital Economy, we will train 500+ individuals annually in mobile app development—addressing the current shortage of 20,000 tech professionals across Côte d'Ivoire (per ICT Association of Côte d’Ivoire). My vision extends beyond code: I aim to create a self-sustaining ecosystem where software engineering solutions emerge from Abidjan and scale across Africa.</w:t>
      </w:r>
    </w:p>
    <w:p>
      <w:pPr>
        <w:pStyle w:val="BodyText"/>
      </w:pPr>
      <w:r>
        <w:rPr>
          <w:bCs/>
          <w:b/>
        </w:rPr>
        <w:t xml:space="preserve">Why This Scholarship Matters for Ivory Coast Abidjan:</w:t>
      </w:r>
      <w:r>
        <w:t xml:space="preserve"> </w:t>
      </w:r>
      <w:r>
        <w:t xml:space="preserve">Côte d'Ivoire’s tech sector is growing at 22% annually (AfDB, 2024), yet local talent remains underinvested. By supporting a candidate with deep roots in Abidjan and proven community engagement, this scholarship will yield triple impact: (1) Direct skill development for a future software engineer embedded in Ivory Coast’s ecosystem, (2) Scalable solutions addressing Abidjan’s urban challenges, and (3) A model for inclusive digital transformation that can be replicated across West Africa.</w:t>
      </w:r>
    </w:p>
    <w:bookmarkEnd w:id="23"/>
    <w:bookmarkStart w:id="24" w:name="X6ae9e7fa94d6555e4462147b3b501ae3ac75df0"/>
    <w:p>
      <w:pPr>
        <w:pStyle w:val="Heading2"/>
      </w:pPr>
      <w:r>
        <w:t xml:space="preserve">Conclusion: A Partnership for Tomorrow's Abidjan</w:t>
      </w:r>
    </w:p>
    <w:p>
      <w:pPr>
        <w:pStyle w:val="FirstParagraph"/>
      </w:pPr>
      <w:r>
        <w:t xml:space="preserve">I have not applied for this scholarship as a passive recipient but as an active partner in shaping Ivory Coast’s technological destiny. My journey—from coding at Lycée Jean-Paul II in Abidjan to developing solutions that serve our community—has prepared me to maximize this opportunity. I am eager to contribute my technical skills, cultural insight, and unwavering commitment to the mission of</w:t>
      </w:r>
      <w:r>
        <w:t xml:space="preserve"> </w:t>
      </w:r>
      <w:r>
        <w:rPr>
          <w:iCs/>
          <w:i/>
        </w:rPr>
        <w:t xml:space="preserve">Software Engineer</w:t>
      </w:r>
      <w:r>
        <w:t xml:space="preserve"> </w:t>
      </w:r>
      <w:r>
        <w:t xml:space="preserve">excellence within Ivory Coast Abidjan.</w:t>
      </w:r>
    </w:p>
    <w:p>
      <w:pPr>
        <w:pStyle w:val="BodyText"/>
      </w:pPr>
      <w:r>
        <w:t xml:space="preserve">The investment in my education is an investment in Abidjan’s future as a beacon of digital innovation. With this scholarship, I will transform theoretical knowledge into tangible progress for Côte d'Ivoire—building systems that empower farmers, streamline cities, and elevate our collective potential. I am ready to become the software engineer Ivory Coast needs, starting right here in Abidjan.</w:t>
      </w:r>
    </w:p>
    <w:p>
      <w:pPr>
        <w:pStyle w:val="BodyText"/>
      </w:pPr>
      <w:r>
        <w:t xml:space="preserve">Sincerely,</w:t>
      </w:r>
      <w:r>
        <w:br/>
      </w:r>
      <w:r>
        <w:t xml:space="preserve">[Your Full Name]</w:t>
      </w:r>
      <w:r>
        <w:br/>
      </w:r>
      <w:r>
        <w:t xml:space="preserve">[Your Contact Information]</w:t>
      </w:r>
      <w:r>
        <w:br/>
      </w:r>
      <w:r>
        <w:t xml:space="preserve">Student of Computer Science, Université Félix Houphouët-Boigny</w:t>
      </w:r>
      <w:r>
        <w:br/>
      </w:r>
      <w:r>
        <w:t xml:space="preserve">Abidjan, Ivory Coast</w:t>
      </w:r>
    </w:p>
    <w:p>
      <w:pPr>
        <w:pStyle w:val="BodyText"/>
      </w:pPr>
      <w:r>
        <w:t xml:space="preserve">This</w:t>
      </w:r>
      <w:r>
        <w:t xml:space="preserve"> </w:t>
      </w:r>
      <w:r>
        <w:rPr>
          <w:iCs/>
          <w:i/>
        </w:rPr>
        <w:t xml:space="preserve">Scholarship Application Letter</w:t>
      </w:r>
      <w:r>
        <w:t xml:space="preserve"> </w:t>
      </w:r>
      <w:r>
        <w:t xml:space="preserve">reflects a commitment to advancing the role of</w:t>
      </w:r>
      <w:r>
        <w:t xml:space="preserve"> </w:t>
      </w:r>
      <w:r>
        <w:rPr>
          <w:iCs/>
          <w:i/>
        </w:rPr>
        <w:t xml:space="preserve">Software Engineer</w:t>
      </w:r>
      <w:r>
        <w:t xml:space="preserve"> </w:t>
      </w:r>
      <w:r>
        <w:t xml:space="preserve">in sustainable development across the city and nation of Ivory Coast Abidjan.</w:t>
      </w:r>
      <w:r>
        <w:br/>
      </w:r>
      <w: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ftware Engineer Program in Ivory Coast Abidjan</dc:title>
  <dc:creator/>
  <dc:language>en</dc:language>
  <cp:keywords/>
  <dcterms:created xsi:type="dcterms:W3CDTF">2026-07-15T09:30:15Z</dcterms:created>
  <dcterms:modified xsi:type="dcterms:W3CDTF">2026-07-15T09:30:15Z</dcterms:modified>
</cp:coreProperties>
</file>

<file path=docProps/custom.xml><?xml version="1.0" encoding="utf-8"?>
<Properties xmlns="http://schemas.openxmlformats.org/officeDocument/2006/custom-properties" xmlns:vt="http://schemas.openxmlformats.org/officeDocument/2006/docPropsVTypes"/>
</file>